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8F7948" w14:textId="5DDB96D7" w:rsidR="0024707D" w:rsidRDefault="003B0581" w:rsidP="003B0581">
      <w:pPr>
        <w:spacing w:after="0"/>
        <w:jc w:val="center"/>
      </w:pPr>
      <w:r>
        <w:t>+JMJ+</w:t>
      </w:r>
    </w:p>
    <w:p w14:paraId="4C369890" w14:textId="6B330FB8" w:rsidR="003B0581" w:rsidRDefault="003B0581" w:rsidP="003B0581">
      <w:pPr>
        <w:spacing w:after="0"/>
      </w:pPr>
      <w:r>
        <w:t>Aussia Stander and Helen Philbrick</w:t>
      </w:r>
    </w:p>
    <w:p w14:paraId="20EEEAA0" w14:textId="3270C554" w:rsidR="003B0581" w:rsidRDefault="003B0581" w:rsidP="003B0581">
      <w:pPr>
        <w:spacing w:after="0"/>
      </w:pPr>
      <w:r>
        <w:t>CSCE 155N Sec 210</w:t>
      </w:r>
    </w:p>
    <w:p w14:paraId="2B4EF66B" w14:textId="20D271AF" w:rsidR="003B0581" w:rsidRDefault="003B0581" w:rsidP="003B0581">
      <w:pPr>
        <w:spacing w:after="0"/>
      </w:pPr>
      <w:r>
        <w:t xml:space="preserve">Quinn </w:t>
      </w:r>
      <w:proofErr w:type="spellStart"/>
      <w:r>
        <w:t>Lanik</w:t>
      </w:r>
      <w:proofErr w:type="spellEnd"/>
    </w:p>
    <w:p w14:paraId="445FFA80" w14:textId="771258AB" w:rsidR="003B0581" w:rsidRDefault="003B0581" w:rsidP="003B0581">
      <w:pPr>
        <w:spacing w:after="0"/>
      </w:pPr>
      <w:r>
        <w:t>May 3, 2021</w:t>
      </w:r>
    </w:p>
    <w:p w14:paraId="15E07CC1" w14:textId="601EA97D" w:rsidR="003B0581" w:rsidRDefault="003B0581" w:rsidP="003B0581">
      <w:pPr>
        <w:spacing w:after="0"/>
      </w:pPr>
    </w:p>
    <w:p w14:paraId="13591527" w14:textId="5FD5C7A6" w:rsidR="003B0581" w:rsidRDefault="003B0581" w:rsidP="003B0581">
      <w:pPr>
        <w:spacing w:after="0"/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Final Project Report</w:t>
      </w:r>
    </w:p>
    <w:p w14:paraId="27591F25" w14:textId="210CA13D" w:rsidR="003B0581" w:rsidRDefault="003B0581" w:rsidP="003B0581">
      <w:pPr>
        <w:spacing w:after="0"/>
        <w:rPr>
          <w:szCs w:val="24"/>
        </w:rPr>
      </w:pPr>
    </w:p>
    <w:p w14:paraId="7C926FFB" w14:textId="369BD13F" w:rsidR="003B0581" w:rsidRPr="003B0581" w:rsidRDefault="003B0581" w:rsidP="003B0581">
      <w:pPr>
        <w:spacing w:after="0" w:line="480" w:lineRule="auto"/>
        <w:rPr>
          <w:szCs w:val="24"/>
        </w:rPr>
      </w:pPr>
      <w:r>
        <w:rPr>
          <w:szCs w:val="24"/>
        </w:rPr>
        <w:tab/>
        <w:t xml:space="preserve">Our final project is a unit converter graphical user interface (GUI). We decided on this GUI as it was relevant to our majors as engineers and was a </w:t>
      </w:r>
      <w:r w:rsidR="00477386">
        <w:rPr>
          <w:szCs w:val="24"/>
        </w:rPr>
        <w:t>tool</w:t>
      </w:r>
      <w:r>
        <w:rPr>
          <w:szCs w:val="24"/>
        </w:rPr>
        <w:t xml:space="preserve"> we could use in the future outside of this class.</w:t>
      </w:r>
      <w:r w:rsidR="00740F9D">
        <w:rPr>
          <w:szCs w:val="24"/>
        </w:rPr>
        <w:t xml:space="preserve"> Our project proposal was reviewed and approved by Learning Assistant Laurel </w:t>
      </w:r>
      <w:proofErr w:type="spellStart"/>
      <w:r w:rsidR="00740F9D">
        <w:rPr>
          <w:szCs w:val="24"/>
        </w:rPr>
        <w:t>Hilger</w:t>
      </w:r>
      <w:proofErr w:type="spellEnd"/>
      <w:r w:rsidR="00740F9D">
        <w:rPr>
          <w:szCs w:val="24"/>
        </w:rPr>
        <w:t xml:space="preserve">. </w:t>
      </w:r>
    </w:p>
    <w:sectPr w:rsidR="003B0581" w:rsidRPr="003B05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0MDE3NjQwNbUwM7FU0lEKTi0uzszPAykwrAUA/MvB0ywAAAA="/>
  </w:docVars>
  <w:rsids>
    <w:rsidRoot w:val="003B0581"/>
    <w:rsid w:val="0024707D"/>
    <w:rsid w:val="003B0581"/>
    <w:rsid w:val="00477386"/>
    <w:rsid w:val="00740F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3B14F"/>
  <w15:chartTrackingRefBased/>
  <w15:docId w15:val="{5D22B31F-62A2-4CBC-B380-82305675E1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9</Words>
  <Characters>337</Characters>
  <Application>Microsoft Office Word</Application>
  <DocSecurity>0</DocSecurity>
  <Lines>2</Lines>
  <Paragraphs>1</Paragraphs>
  <ScaleCrop>false</ScaleCrop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sia Syndulla</dc:creator>
  <cp:keywords/>
  <dc:description/>
  <cp:lastModifiedBy>Aussia Syndulla</cp:lastModifiedBy>
  <cp:revision>3</cp:revision>
  <dcterms:created xsi:type="dcterms:W3CDTF">2021-04-29T15:45:00Z</dcterms:created>
  <dcterms:modified xsi:type="dcterms:W3CDTF">2021-04-29T15:53:00Z</dcterms:modified>
</cp:coreProperties>
</file>